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2008E8" w14:paraId="1AAB9F92" w14:textId="77777777" w:rsidTr="00796EB3">
        <w:trPr>
          <w:trHeight w:val="290"/>
        </w:trPr>
        <w:tc>
          <w:tcPr>
            <w:tcW w:w="2160" w:type="dxa"/>
          </w:tcPr>
          <w:p w14:paraId="7606D496" w14:textId="77777777" w:rsidR="0000007A" w:rsidRPr="002008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66EF5" w14:textId="77777777" w:rsidR="0000007A" w:rsidRPr="002008E8" w:rsidRDefault="00F77FC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2008E8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2008E8" w14:paraId="4F8D6A9F" w14:textId="77777777" w:rsidTr="00796EB3">
        <w:trPr>
          <w:trHeight w:val="290"/>
        </w:trPr>
        <w:tc>
          <w:tcPr>
            <w:tcW w:w="2160" w:type="dxa"/>
          </w:tcPr>
          <w:p w14:paraId="4515738A" w14:textId="77777777" w:rsidR="0000007A" w:rsidRPr="002008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E4441" w14:textId="77777777" w:rsidR="0000007A" w:rsidRPr="002008E8" w:rsidRDefault="00D33C6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4035</w:t>
            </w:r>
          </w:p>
        </w:tc>
      </w:tr>
      <w:tr w:rsidR="0000007A" w:rsidRPr="002008E8" w14:paraId="4380A94B" w14:textId="77777777" w:rsidTr="00796EB3">
        <w:trPr>
          <w:trHeight w:val="650"/>
        </w:trPr>
        <w:tc>
          <w:tcPr>
            <w:tcW w:w="2160" w:type="dxa"/>
          </w:tcPr>
          <w:p w14:paraId="7F403D02" w14:textId="77777777" w:rsidR="0000007A" w:rsidRPr="002008E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18177" w14:textId="77777777" w:rsidR="0000007A" w:rsidRPr="002008E8" w:rsidRDefault="00D33C69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Silent Threat to Indian Sericulture: A Comprehensive Review of </w:t>
            </w:r>
            <w:proofErr w:type="spellStart"/>
            <w:r w:rsidRPr="002008E8">
              <w:rPr>
                <w:rFonts w:ascii="Arial" w:hAnsi="Arial" w:cs="Arial"/>
                <w:b/>
                <w:sz w:val="20"/>
                <w:szCs w:val="20"/>
                <w:lang w:val="en-GB"/>
              </w:rPr>
              <w:t>Pebrine</w:t>
            </w:r>
            <w:proofErr w:type="spellEnd"/>
            <w:r w:rsidRPr="002008E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ease</w:t>
            </w:r>
          </w:p>
        </w:tc>
      </w:tr>
      <w:tr w:rsidR="00CF0BBB" w:rsidRPr="002008E8" w14:paraId="66363707" w14:textId="77777777" w:rsidTr="00796EB3">
        <w:trPr>
          <w:trHeight w:val="332"/>
        </w:trPr>
        <w:tc>
          <w:tcPr>
            <w:tcW w:w="2160" w:type="dxa"/>
          </w:tcPr>
          <w:p w14:paraId="39EB6DC6" w14:textId="77777777" w:rsidR="00CF0BBB" w:rsidRPr="002008E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F225E" w14:textId="77777777" w:rsidR="00CF0BBB" w:rsidRPr="002008E8" w:rsidRDefault="00CE39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view article </w:t>
            </w:r>
          </w:p>
        </w:tc>
      </w:tr>
    </w:tbl>
    <w:p w14:paraId="0A302E4D" w14:textId="63BD2849" w:rsidR="0070359D" w:rsidRPr="002008E8" w:rsidRDefault="0070359D" w:rsidP="0070359D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4915"/>
        <w:gridCol w:w="4013"/>
      </w:tblGrid>
      <w:tr w:rsidR="0070359D" w:rsidRPr="002008E8" w14:paraId="6D99A5C0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56CE9A2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proofErr w:type="gramStart"/>
            <w:r w:rsidRPr="002008E8">
              <w:rPr>
                <w:rFonts w:ascii="Arial" w:hAnsi="Arial" w:cs="Arial"/>
                <w:highlight w:val="yellow"/>
                <w:lang w:val="en-GB"/>
              </w:rPr>
              <w:t>PART  1</w:t>
            </w:r>
            <w:proofErr w:type="gramEnd"/>
            <w:r w:rsidRPr="002008E8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2008E8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6E4BD0E4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0359D" w:rsidRPr="002008E8" w14:paraId="19F2E98E" w14:textId="77777777" w:rsidTr="002008E8">
        <w:tc>
          <w:tcPr>
            <w:tcW w:w="1612" w:type="pct"/>
            <w:noWrap/>
          </w:tcPr>
          <w:p w14:paraId="3A789862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008E8">
              <w:rPr>
                <w:rFonts w:ascii="Arial" w:hAnsi="Arial" w:cs="Arial"/>
                <w:bCs w:val="0"/>
                <w:u w:val="single"/>
                <w:lang w:val="en-GB"/>
              </w:rPr>
              <w:t xml:space="preserve">Compulsory </w:t>
            </w:r>
            <w:r w:rsidRPr="002008E8">
              <w:rPr>
                <w:rFonts w:ascii="Arial" w:hAnsi="Arial" w:cs="Arial"/>
                <w:b w:val="0"/>
                <w:bCs w:val="0"/>
                <w:lang w:val="en-GB"/>
              </w:rPr>
              <w:t>REVISION comments</w:t>
            </w:r>
          </w:p>
          <w:p w14:paraId="3F7AB527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65" w:type="pct"/>
          </w:tcPr>
          <w:p w14:paraId="618472EE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008E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313A0587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08E8">
              <w:rPr>
                <w:rFonts w:ascii="Arial" w:hAnsi="Arial" w:cs="Arial"/>
                <w:lang w:val="en-GB"/>
              </w:rPr>
              <w:t>Author’s Feedback</w:t>
            </w:r>
            <w:r w:rsidRPr="002008E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008E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70359D" w:rsidRPr="002008E8" w14:paraId="413B8DA6" w14:textId="77777777" w:rsidTr="002008E8">
        <w:trPr>
          <w:trHeight w:val="1264"/>
        </w:trPr>
        <w:tc>
          <w:tcPr>
            <w:tcW w:w="1612" w:type="pct"/>
            <w:noWrap/>
          </w:tcPr>
          <w:p w14:paraId="16F6BA70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125B29F7" w14:textId="77777777" w:rsidR="0070359D" w:rsidRPr="002008E8" w:rsidRDefault="0070359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5" w:type="pct"/>
          </w:tcPr>
          <w:p w14:paraId="4E65A2F3" w14:textId="77777777" w:rsidR="0070359D" w:rsidRPr="002008E8" w:rsidRDefault="00CE399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brine</w:t>
            </w:r>
            <w:proofErr w:type="spellEnd"/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a dreadful disease in sericulture that can wipe out whole silkworm seed. The signs and symptoms of disease are necessary to study for a researcher for successful scientific rearing. </w:t>
            </w:r>
          </w:p>
        </w:tc>
        <w:tc>
          <w:tcPr>
            <w:tcW w:w="1523" w:type="pct"/>
          </w:tcPr>
          <w:p w14:paraId="2C29234A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0359D" w:rsidRPr="002008E8" w14:paraId="621BF620" w14:textId="77777777" w:rsidTr="002008E8">
        <w:trPr>
          <w:trHeight w:val="1088"/>
        </w:trPr>
        <w:tc>
          <w:tcPr>
            <w:tcW w:w="1612" w:type="pct"/>
            <w:noWrap/>
          </w:tcPr>
          <w:p w14:paraId="24B5E2E3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0CDE02D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51E03A7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1865" w:type="pct"/>
          </w:tcPr>
          <w:p w14:paraId="0B7EE753" w14:textId="77777777" w:rsidR="0070359D" w:rsidRPr="002008E8" w:rsidRDefault="00CE39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suitable but can be made very brief and informative</w:t>
            </w:r>
          </w:p>
          <w:p w14:paraId="1E7D23D6" w14:textId="77777777" w:rsidR="00CE3993" w:rsidRPr="002008E8" w:rsidRDefault="00CE39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D48390" w14:textId="77777777" w:rsidR="00CE3993" w:rsidRPr="002008E8" w:rsidRDefault="00CE39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proofErr w:type="spellStart"/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brine</w:t>
            </w:r>
            <w:proofErr w:type="spellEnd"/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A silent threat to Indian sericulture”</w:t>
            </w:r>
          </w:p>
        </w:tc>
        <w:tc>
          <w:tcPr>
            <w:tcW w:w="1523" w:type="pct"/>
          </w:tcPr>
          <w:p w14:paraId="10C7F558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0359D" w:rsidRPr="002008E8" w14:paraId="22B3D877" w14:textId="77777777" w:rsidTr="002008E8">
        <w:trPr>
          <w:trHeight w:val="1262"/>
        </w:trPr>
        <w:tc>
          <w:tcPr>
            <w:tcW w:w="1612" w:type="pct"/>
            <w:noWrap/>
          </w:tcPr>
          <w:p w14:paraId="65BE1C90" w14:textId="77777777" w:rsidR="0070359D" w:rsidRPr="002008E8" w:rsidRDefault="0070359D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008E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95AB294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1865" w:type="pct"/>
          </w:tcPr>
          <w:p w14:paraId="3781B1AE" w14:textId="77777777" w:rsidR="0070359D" w:rsidRPr="002008E8" w:rsidRDefault="003A7F9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Alright</w:t>
            </w:r>
          </w:p>
        </w:tc>
        <w:tc>
          <w:tcPr>
            <w:tcW w:w="1523" w:type="pct"/>
          </w:tcPr>
          <w:p w14:paraId="058A38DB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0359D" w:rsidRPr="002008E8" w14:paraId="3C67108A" w14:textId="77777777" w:rsidTr="002008E8">
        <w:trPr>
          <w:trHeight w:val="859"/>
        </w:trPr>
        <w:tc>
          <w:tcPr>
            <w:tcW w:w="1612" w:type="pct"/>
            <w:noWrap/>
          </w:tcPr>
          <w:p w14:paraId="68841BD4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1865" w:type="pct"/>
          </w:tcPr>
          <w:p w14:paraId="2F2C829C" w14:textId="77777777" w:rsidR="0070359D" w:rsidRPr="002008E8" w:rsidRDefault="003A7F9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, appropriate </w:t>
            </w:r>
          </w:p>
        </w:tc>
        <w:tc>
          <w:tcPr>
            <w:tcW w:w="1523" w:type="pct"/>
          </w:tcPr>
          <w:p w14:paraId="599B7868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0359D" w:rsidRPr="002008E8" w14:paraId="24A69D6B" w14:textId="77777777" w:rsidTr="002008E8">
        <w:trPr>
          <w:trHeight w:val="704"/>
        </w:trPr>
        <w:tc>
          <w:tcPr>
            <w:tcW w:w="1612" w:type="pct"/>
            <w:noWrap/>
          </w:tcPr>
          <w:p w14:paraId="58F2410B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1865" w:type="pct"/>
          </w:tcPr>
          <w:p w14:paraId="60B624B3" w14:textId="77777777" w:rsidR="0070359D" w:rsidRPr="002008E8" w:rsidRDefault="003A7F9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,</w:t>
            </w:r>
            <w:proofErr w:type="gramEnd"/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technically a good research area from scientific view. </w:t>
            </w:r>
          </w:p>
        </w:tc>
        <w:tc>
          <w:tcPr>
            <w:tcW w:w="1523" w:type="pct"/>
          </w:tcPr>
          <w:p w14:paraId="46AAE1D6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0359D" w:rsidRPr="002008E8" w14:paraId="763481E2" w14:textId="77777777" w:rsidTr="002008E8">
        <w:trPr>
          <w:trHeight w:val="703"/>
        </w:trPr>
        <w:tc>
          <w:tcPr>
            <w:tcW w:w="1612" w:type="pct"/>
            <w:noWrap/>
          </w:tcPr>
          <w:p w14:paraId="26F1E112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28544928" w14:textId="77777777" w:rsidR="0070359D" w:rsidRPr="002008E8" w:rsidRDefault="0070359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1865" w:type="pct"/>
          </w:tcPr>
          <w:p w14:paraId="4487404C" w14:textId="77777777" w:rsidR="0070359D" w:rsidRPr="002008E8" w:rsidRDefault="003A7F9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sufficient </w:t>
            </w:r>
          </w:p>
        </w:tc>
        <w:tc>
          <w:tcPr>
            <w:tcW w:w="1523" w:type="pct"/>
          </w:tcPr>
          <w:p w14:paraId="13BA895D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0359D" w:rsidRPr="002008E8" w14:paraId="72DCD08A" w14:textId="77777777" w:rsidTr="002008E8">
        <w:trPr>
          <w:trHeight w:val="386"/>
        </w:trPr>
        <w:tc>
          <w:tcPr>
            <w:tcW w:w="1612" w:type="pct"/>
            <w:noWrap/>
          </w:tcPr>
          <w:p w14:paraId="5767B7C8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008E8">
              <w:rPr>
                <w:rFonts w:ascii="Arial" w:hAnsi="Arial" w:cs="Arial"/>
                <w:b w:val="0"/>
                <w:u w:val="single"/>
                <w:lang w:val="en-GB"/>
              </w:rPr>
              <w:t>Minor</w:t>
            </w:r>
            <w:r w:rsidRPr="002008E8">
              <w:rPr>
                <w:rFonts w:ascii="Arial" w:hAnsi="Arial" w:cs="Arial"/>
                <w:b w:val="0"/>
                <w:lang w:val="en-GB"/>
              </w:rPr>
              <w:t xml:space="preserve"> REVISION comments</w:t>
            </w:r>
          </w:p>
          <w:p w14:paraId="41025716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1D3C242" w14:textId="77777777" w:rsidR="0070359D" w:rsidRPr="002008E8" w:rsidRDefault="0070359D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008E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3D01A99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65" w:type="pct"/>
          </w:tcPr>
          <w:p w14:paraId="61991108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2F5B9D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BDA6B9A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5EDD6B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612FFC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27A8F6B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0359D" w:rsidRPr="002008E8" w14:paraId="3F8F8BFD" w14:textId="77777777" w:rsidTr="002008E8">
        <w:trPr>
          <w:trHeight w:val="467"/>
        </w:trPr>
        <w:tc>
          <w:tcPr>
            <w:tcW w:w="1612" w:type="pct"/>
            <w:noWrap/>
          </w:tcPr>
          <w:p w14:paraId="1C3921B7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008E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008E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008E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56CF2C64" w14:textId="77777777" w:rsidR="0070359D" w:rsidRPr="002008E8" w:rsidRDefault="0070359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865" w:type="pct"/>
          </w:tcPr>
          <w:p w14:paraId="64E6DA08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A9ED3BB" w14:textId="7D7E88D3" w:rsidR="0070359D" w:rsidRPr="002008E8" w:rsidRDefault="003A7F9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sz w:val="20"/>
                <w:szCs w:val="20"/>
                <w:lang w:val="en-GB"/>
              </w:rPr>
              <w:t xml:space="preserve">Check manuscript for minor corrections </w:t>
            </w:r>
          </w:p>
        </w:tc>
        <w:tc>
          <w:tcPr>
            <w:tcW w:w="1523" w:type="pct"/>
          </w:tcPr>
          <w:p w14:paraId="7A2D868B" w14:textId="77777777" w:rsidR="0070359D" w:rsidRPr="002008E8" w:rsidRDefault="007035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0FA4EBE" w14:textId="77777777" w:rsidR="0070359D" w:rsidRPr="002008E8" w:rsidRDefault="0070359D" w:rsidP="0070359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8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3"/>
        <w:gridCol w:w="4909"/>
        <w:gridCol w:w="3846"/>
      </w:tblGrid>
      <w:tr w:rsidR="00AC1B4F" w:rsidRPr="002008E8" w14:paraId="32557FEA" w14:textId="77777777" w:rsidTr="002008E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9B3C6" w14:textId="77777777" w:rsidR="00AC1B4F" w:rsidRPr="002008E8" w:rsidRDefault="00AC1B4F" w:rsidP="0047473D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65652409"/>
            <w:bookmarkStart w:id="3" w:name="_Hlk173332547"/>
            <w:r w:rsidRPr="002008E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008E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7D2856E" w14:textId="77777777" w:rsidR="00AC1B4F" w:rsidRPr="002008E8" w:rsidRDefault="00AC1B4F" w:rsidP="0047473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C1B4F" w:rsidRPr="002008E8" w14:paraId="366956A1" w14:textId="77777777" w:rsidTr="002008E8">
        <w:tc>
          <w:tcPr>
            <w:tcW w:w="166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8FB44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C2F93" w14:textId="77777777" w:rsidR="00AC1B4F" w:rsidRPr="002008E8" w:rsidRDefault="00AC1B4F" w:rsidP="0047473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467" w:type="pct"/>
            <w:shd w:val="clear" w:color="auto" w:fill="auto"/>
          </w:tcPr>
          <w:p w14:paraId="236A0C5F" w14:textId="77777777" w:rsidR="00AC1B4F" w:rsidRPr="002008E8" w:rsidRDefault="00AC1B4F" w:rsidP="0047473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2008E8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2008E8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C1B4F" w:rsidRPr="002008E8" w14:paraId="11D34F00" w14:textId="77777777" w:rsidTr="002008E8">
        <w:trPr>
          <w:trHeight w:val="890"/>
        </w:trPr>
        <w:tc>
          <w:tcPr>
            <w:tcW w:w="166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D2839" w14:textId="77777777" w:rsidR="00AC1B4F" w:rsidRPr="002008E8" w:rsidRDefault="00AC1B4F" w:rsidP="0047473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008E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96CBBFF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4DC55" w14:textId="77777777" w:rsidR="00AC1B4F" w:rsidRPr="002008E8" w:rsidRDefault="00AC1B4F" w:rsidP="0047473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008E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4D35B0A6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C6AF3E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67" w:type="pct"/>
            <w:shd w:val="clear" w:color="auto" w:fill="auto"/>
            <w:vAlign w:val="center"/>
          </w:tcPr>
          <w:p w14:paraId="243D9652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BC957D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2BFC41D" w14:textId="77777777" w:rsidR="00AC1B4F" w:rsidRPr="002008E8" w:rsidRDefault="00AC1B4F" w:rsidP="0047473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28A6AE5" w14:textId="77777777" w:rsidR="00AC1B4F" w:rsidRPr="002008E8" w:rsidRDefault="00AC1B4F" w:rsidP="00AC1B4F">
      <w:pPr>
        <w:rPr>
          <w:rFonts w:ascii="Arial" w:hAnsi="Arial" w:cs="Arial"/>
          <w:sz w:val="20"/>
          <w:szCs w:val="20"/>
        </w:rPr>
      </w:pPr>
    </w:p>
    <w:tbl>
      <w:tblPr>
        <w:tblW w:w="131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0"/>
        <w:gridCol w:w="8820"/>
      </w:tblGrid>
      <w:tr w:rsidR="00AC1B4F" w:rsidRPr="002008E8" w14:paraId="2269854C" w14:textId="77777777" w:rsidTr="002008E8">
        <w:tc>
          <w:tcPr>
            <w:tcW w:w="1314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1DB6" w14:textId="77777777" w:rsidR="00AC1B4F" w:rsidRPr="002008E8" w:rsidRDefault="00AC1B4F" w:rsidP="0047473D"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008E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7466AF8C" w14:textId="77777777" w:rsidR="00AC1B4F" w:rsidRPr="002008E8" w:rsidRDefault="00AC1B4F" w:rsidP="0047473D"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C1B4F" w:rsidRPr="002008E8" w14:paraId="2B15ADF9" w14:textId="77777777" w:rsidTr="002008E8">
        <w:trPr>
          <w:trHeight w:val="233"/>
        </w:trPr>
        <w:tc>
          <w:tcPr>
            <w:tcW w:w="43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7CC4" w14:textId="77777777" w:rsidR="00AC1B4F" w:rsidRPr="002008E8" w:rsidRDefault="00AC1B4F" w:rsidP="004747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88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E41F9" w14:textId="07095F88" w:rsidR="00AC1B4F" w:rsidRPr="002008E8" w:rsidRDefault="002008E8" w:rsidP="0047473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008E8">
              <w:rPr>
                <w:rFonts w:ascii="Arial" w:hAnsi="Arial" w:cs="Arial"/>
                <w:b/>
                <w:bCs/>
                <w:sz w:val="20"/>
                <w:szCs w:val="20"/>
              </w:rPr>
              <w:t>Jasmeena</w:t>
            </w:r>
            <w:proofErr w:type="spellEnd"/>
            <w:r w:rsidRPr="002008E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008E8">
              <w:rPr>
                <w:rFonts w:ascii="Arial" w:hAnsi="Arial" w:cs="Arial"/>
                <w:b/>
                <w:bCs/>
                <w:sz w:val="20"/>
                <w:szCs w:val="20"/>
              </w:rPr>
              <w:t>Qadir</w:t>
            </w:r>
            <w:proofErr w:type="spellEnd"/>
          </w:p>
        </w:tc>
      </w:tr>
      <w:tr w:rsidR="00AC1B4F" w:rsidRPr="002008E8" w14:paraId="2A2F9BA0" w14:textId="77777777" w:rsidTr="002008E8">
        <w:trPr>
          <w:trHeight w:val="77"/>
        </w:trPr>
        <w:tc>
          <w:tcPr>
            <w:tcW w:w="43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EBFD" w14:textId="77777777" w:rsidR="00AC1B4F" w:rsidRPr="002008E8" w:rsidRDefault="00AC1B4F" w:rsidP="0047473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sz w:val="20"/>
                <w:szCs w:val="20"/>
                <w:lang w:val="en-GB"/>
              </w:rPr>
              <w:t>Departm</w:t>
            </w:r>
            <w:bookmarkStart w:id="4" w:name="_GoBack"/>
            <w:bookmarkEnd w:id="4"/>
            <w:r w:rsidRPr="002008E8">
              <w:rPr>
                <w:rFonts w:ascii="Arial" w:hAnsi="Arial" w:cs="Arial"/>
                <w:sz w:val="20"/>
                <w:szCs w:val="20"/>
                <w:lang w:val="en-GB"/>
              </w:rPr>
              <w:t>ent, University &amp; Country</w:t>
            </w:r>
          </w:p>
        </w:tc>
        <w:tc>
          <w:tcPr>
            <w:tcW w:w="88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D5480" w14:textId="6DA5E0F7" w:rsidR="00AC1B4F" w:rsidRPr="002008E8" w:rsidRDefault="002008E8" w:rsidP="002008E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KUAST-Jammu, </w:t>
            </w:r>
            <w:r w:rsidRPr="002008E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a</w:t>
            </w:r>
          </w:p>
        </w:tc>
      </w:tr>
      <w:bookmarkEnd w:id="0"/>
      <w:bookmarkEnd w:id="1"/>
      <w:bookmarkEnd w:id="2"/>
      <w:bookmarkEnd w:id="3"/>
    </w:tbl>
    <w:p w14:paraId="7F721CE4" w14:textId="77777777" w:rsidR="00AC1B4F" w:rsidRPr="002008E8" w:rsidRDefault="00AC1B4F" w:rsidP="00AC1B4F">
      <w:pPr>
        <w:rPr>
          <w:rFonts w:ascii="Arial" w:hAnsi="Arial" w:cs="Arial"/>
          <w:sz w:val="20"/>
          <w:szCs w:val="20"/>
        </w:rPr>
      </w:pPr>
    </w:p>
    <w:sectPr w:rsidR="00AC1B4F" w:rsidRPr="002008E8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3E4228" w14:textId="77777777" w:rsidR="00F77FC7" w:rsidRPr="0000007A" w:rsidRDefault="00F77FC7" w:rsidP="0099583E">
      <w:r>
        <w:separator/>
      </w:r>
    </w:p>
  </w:endnote>
  <w:endnote w:type="continuationSeparator" w:id="0">
    <w:p w14:paraId="4DFC0216" w14:textId="77777777" w:rsidR="00F77FC7" w:rsidRPr="0000007A" w:rsidRDefault="00F77F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6837DA" w14:textId="77777777" w:rsidR="00F77FC7" w:rsidRPr="0000007A" w:rsidRDefault="00F77FC7" w:rsidP="0099583E">
      <w:r>
        <w:separator/>
      </w:r>
    </w:p>
  </w:footnote>
  <w:footnote w:type="continuationSeparator" w:id="0">
    <w:p w14:paraId="45ACABFA" w14:textId="77777777" w:rsidR="00F77FC7" w:rsidRPr="0000007A" w:rsidRDefault="00F77F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4CDB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E25A1E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271AE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350A"/>
    <w:rsid w:val="00197E68"/>
    <w:rsid w:val="001A1605"/>
    <w:rsid w:val="001B0C63"/>
    <w:rsid w:val="001B2CCC"/>
    <w:rsid w:val="001D3A1D"/>
    <w:rsid w:val="001D3E34"/>
    <w:rsid w:val="001F24FF"/>
    <w:rsid w:val="001F707F"/>
    <w:rsid w:val="002008E8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16572"/>
    <w:rsid w:val="003204B8"/>
    <w:rsid w:val="0033692F"/>
    <w:rsid w:val="003A04E7"/>
    <w:rsid w:val="003A6E1A"/>
    <w:rsid w:val="003A7F91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4F3752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7CD3"/>
    <w:rsid w:val="00560D3C"/>
    <w:rsid w:val="00567DE0"/>
    <w:rsid w:val="005735A5"/>
    <w:rsid w:val="0059317C"/>
    <w:rsid w:val="005A1D6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D3A49"/>
    <w:rsid w:val="007E2523"/>
    <w:rsid w:val="007F0FBA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2403C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C1B4F"/>
    <w:rsid w:val="00AE3ABC"/>
    <w:rsid w:val="00AF3016"/>
    <w:rsid w:val="00B22FE6"/>
    <w:rsid w:val="00B3033D"/>
    <w:rsid w:val="00B5281E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D6B43"/>
    <w:rsid w:val="00CD759D"/>
    <w:rsid w:val="00CE3993"/>
    <w:rsid w:val="00CE5AC7"/>
    <w:rsid w:val="00CF0BBB"/>
    <w:rsid w:val="00CF52C0"/>
    <w:rsid w:val="00CF5CAE"/>
    <w:rsid w:val="00D1283A"/>
    <w:rsid w:val="00D17979"/>
    <w:rsid w:val="00D2075F"/>
    <w:rsid w:val="00D23B2F"/>
    <w:rsid w:val="00D33C69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541F"/>
    <w:rsid w:val="00F77FC7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B5E45"/>
  <w15:docId w15:val="{9564AF96-A947-4ABC-8E08-3E7DABC35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4FA45-E07F-4DB1-BA71-3FB3F1C9F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User</cp:lastModifiedBy>
  <cp:revision>7</cp:revision>
  <dcterms:created xsi:type="dcterms:W3CDTF">2024-08-27T19:48:00Z</dcterms:created>
  <dcterms:modified xsi:type="dcterms:W3CDTF">2025-10-25T08:47:00Z</dcterms:modified>
</cp:coreProperties>
</file>